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5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d2fe3450c8d9941b3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5T06:12:11Z</dcterms:created>
  <dcterms:modified xsi:type="dcterms:W3CDTF">2022-04-25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5 06:12:05</vt:lpwstr>
  </property>
</Properties>
</file>